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7D90F210" w:rsidR="00E638EB" w:rsidRPr="00BD58B9" w:rsidRDefault="00E638EB" w:rsidP="00E638EB">
      <w:pPr>
        <w:pStyle w:val="AbstractTitle"/>
        <w:rPr>
          <w:ins w:id="0" w:author="Pyrcz, Michael" w:date="2024-03-09T14:18:00Z"/>
        </w:rPr>
      </w:pPr>
      <w:bookmarkStart w:id="1" w:name="_Hlk160675094"/>
      <w:bookmarkEnd w:id="1"/>
      <w:r>
        <w:t>Automatic rock classification from core data to well log</w:t>
      </w:r>
      <w:r w:rsidR="004B06A6">
        <w:t>s</w:t>
      </w:r>
      <w:r w:rsidR="00BD58B9">
        <w:t>: Using machine learning to accelerate potential CO</w:t>
      </w:r>
      <w:r w:rsidR="00BD58B9">
        <w:rPr>
          <w:vertAlign w:val="subscript"/>
        </w:rPr>
        <w:t>2</w:t>
      </w:r>
      <w:r w:rsidR="00BD58B9">
        <w:t xml:space="preserve"> storage site </w:t>
      </w:r>
      <w:proofErr w:type="gramStart"/>
      <w:r w:rsidR="00BD58B9">
        <w:t>characterization</w:t>
      </w:r>
      <w:proofErr w:type="gramEnd"/>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CE03EF">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1137B17" w:rsidR="00FE2B8B" w:rsidRPr="00A62D4D" w:rsidRDefault="00A62D4D">
      <w:pPr>
        <w:pStyle w:val="AbstractNormalText"/>
      </w:pPr>
      <w:bookmarkStart w:id="2" w:name="_Hlk160895990"/>
      <w:r>
        <w:t xml:space="preserve">We </w:t>
      </w:r>
      <w:r w:rsidR="00BD58B9">
        <w:t>develop</w:t>
      </w:r>
      <w:r>
        <w:t xml:space="preserve"> a </w:t>
      </w:r>
      <w:r w:rsidR="003A388D">
        <w:t>method</w:t>
      </w:r>
      <w:r>
        <w:t xml:space="preserve"> for automatic rock classification </w:t>
      </w:r>
      <w:r w:rsidR="00FE2110">
        <w:t xml:space="preserve">(ARC) </w:t>
      </w:r>
      <w:r w:rsidR="00BE6A01">
        <w:t xml:space="preserve">from </w:t>
      </w:r>
      <w:r>
        <w:t>core data</w:t>
      </w:r>
      <w:r w:rsidR="00FE2110">
        <w:t xml:space="preserve"> to well log</w:t>
      </w:r>
      <w:r w:rsidR="00FF2700">
        <w:t xml:space="preserve"> </w:t>
      </w:r>
      <w:r w:rsidR="00FE2110">
        <w:t>scale</w:t>
      </w:r>
      <w:r>
        <w:t xml:space="preserve"> using machine learnin</w:t>
      </w:r>
      <w:r w:rsidR="006E3E64">
        <w:t xml:space="preserve">g. </w:t>
      </w:r>
      <w:r w:rsidR="00BE6A01">
        <w:t>Our</w:t>
      </w:r>
      <w:r w:rsidR="00FE2110">
        <w:t xml:space="preserve"> 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w:t>
      </w:r>
      <w:r w:rsidR="00FE2110">
        <w:t xml:space="preserve">ARC </w:t>
      </w:r>
      <w:r w:rsidR="00BE6A01">
        <w:t>method</w:t>
      </w:r>
      <w:r>
        <w:t xml:space="preserve"> </w:t>
      </w:r>
      <w:r w:rsidR="00BE6A01">
        <w:t>integrates</w:t>
      </w:r>
      <w:r>
        <w:t xml:space="preserve"> the estimated rock classes from four different unsupervised machine learning methods and</w:t>
      </w:r>
      <w:r w:rsidR="006E3E64">
        <w:t xml:space="preserve"> compares against</w:t>
      </w:r>
      <w:r>
        <w:t xml:space="preserve"> three different conventional physics-based methods. The benefit of this approach is its ability to rapidly estimate rock classes at the log scale from core </w:t>
      </w:r>
      <w:r w:rsidR="00BE6A01">
        <w:t xml:space="preserve">data </w:t>
      </w:r>
      <w:r>
        <w:t xml:space="preserve">without the need for manual interpretation. We </w:t>
      </w:r>
      <w:r w:rsidR="007C7C61">
        <w:t>implement</w:t>
      </w:r>
      <w:r w:rsidR="001B37CE">
        <w:t xml:space="preserve"> our</w:t>
      </w:r>
      <w:r w:rsidR="007344E2">
        <w:t xml:space="preserve"> method </w:t>
      </w:r>
      <w:r>
        <w:t xml:space="preserve">with data from </w:t>
      </w:r>
      <w:r w:rsidR="007344E2">
        <w:t xml:space="preserve">approximately 2400 </w:t>
      </w:r>
      <w:r>
        <w:t xml:space="preserve">wells in the Gulf of Mexico. </w:t>
      </w:r>
      <w:r w:rsidR="00BE6A01">
        <w:t>Our method performs well</w:t>
      </w:r>
      <w:r w:rsidR="006E3E64">
        <w:t xml:space="preserve"> in comparison to traditional methods</w:t>
      </w:r>
      <w:r w:rsidR="00BE6A01">
        <w:t xml:space="preserve"> and</w:t>
      </w:r>
      <w:r>
        <w:t xml:space="preserve"> can be used to estimate the </w:t>
      </w:r>
      <w:r w:rsidR="004675F8">
        <w:t xml:space="preserve">well log scale and </w:t>
      </w:r>
      <w:r>
        <w:t>spatial distribution of rock classes at the basin scale to identify potential sites for CO</w:t>
      </w:r>
      <w:r>
        <w:rPr>
          <w:vertAlign w:val="subscript"/>
        </w:rPr>
        <w:t>2</w:t>
      </w:r>
      <w:r>
        <w:t xml:space="preserve"> storage.</w:t>
      </w:r>
    </w:p>
    <w:bookmarkEnd w:id="2"/>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3"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w:t>
      </w:r>
    </w:p>
    <w:bookmarkEnd w:id="3"/>
    <w:p w14:paraId="669B6892" w14:textId="77777777" w:rsidR="0081401B" w:rsidRDefault="0081401B">
      <w:pPr>
        <w:pStyle w:val="AbstractNormalText"/>
      </w:pPr>
    </w:p>
    <w:p w14:paraId="120675B3" w14:textId="64B59453" w:rsidR="00FE2B8B" w:rsidRDefault="000F2AD6">
      <w:pPr>
        <w:pStyle w:val="AbstractNormalText"/>
      </w:pPr>
      <w:bookmarkStart w:id="4"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w:t>
      </w:r>
      <w:r w:rsidR="0081401B">
        <w:t xml:space="preserve">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bookmarkEnd w:id="4"/>
    <w:p w14:paraId="01F7BFB6" w14:textId="77777777" w:rsidR="00C70151" w:rsidRDefault="00C70151">
      <w:pPr>
        <w:pStyle w:val="AbstractNormalText"/>
      </w:pPr>
    </w:p>
    <w:p w14:paraId="5D0A1AAD" w14:textId="4DE709CF" w:rsidR="00C70151" w:rsidRDefault="00C70151">
      <w:pPr>
        <w:pStyle w:val="AbstractNormalText"/>
      </w:pPr>
      <w:bookmarkStart w:id="5"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bookmarkEnd w:id="5"/>
    <w:p w14:paraId="67356B70" w14:textId="77777777" w:rsidR="00AC782B" w:rsidRDefault="00AC782B">
      <w:pPr>
        <w:pStyle w:val="AbstractNormalText"/>
      </w:pPr>
    </w:p>
    <w:p w14:paraId="1CDE0CD3" w14:textId="3F7C0E05" w:rsidR="00FE2B8B" w:rsidRDefault="00AC782B">
      <w:pPr>
        <w:pStyle w:val="AbstractNormalText"/>
      </w:pPr>
      <w:bookmarkStart w:id="6" w:name="_Hlk160896006"/>
      <w:r>
        <w:t xml:space="preserve">We </w:t>
      </w:r>
      <w:r w:rsidR="00BD58B9">
        <w:t>develop</w:t>
      </w:r>
      <w:r>
        <w:t xml:space="preserve"> a</w:t>
      </w:r>
      <w:r w:rsidR="00FE2110">
        <w:t>n</w:t>
      </w:r>
      <w:r>
        <w:t xml:space="preserve"> automatic rock classification</w:t>
      </w:r>
      <w:r w:rsidR="00FE2110">
        <w:t xml:space="preserve"> (ARC) </w:t>
      </w:r>
      <w:r w:rsidR="00FF2700">
        <w:t>method</w:t>
      </w:r>
      <w:r>
        <w:t xml:space="preserve"> based on </w:t>
      </w:r>
      <w:r w:rsidR="00D85EBA">
        <w:t>unsupervised</w:t>
      </w:r>
      <w:r w:rsidR="00BD58B9">
        <w:t xml:space="preserve"> </w:t>
      </w:r>
      <w:r>
        <w:t xml:space="preserve">machine learning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The method clusters the core data into rock types based on their flow and storage properties and interpolates to the well log scale for continuous rock classification.</w:t>
      </w:r>
      <w:r w:rsidR="006E3E64">
        <w:t xml:space="preserve"> </w:t>
      </w:r>
      <w:r w:rsidR="00FF2700">
        <w:t xml:space="preserve">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method</w:t>
      </w:r>
      <w:r>
        <w:t xml:space="preserve"> on a field dataset with </w:t>
      </w:r>
      <w:r w:rsidR="007344E2">
        <w:t xml:space="preserve">approximately 2400 </w:t>
      </w:r>
      <w:r>
        <w:t>cored wells in the Gulf of Mexico.</w:t>
      </w:r>
    </w:p>
    <w:bookmarkEnd w:id="6"/>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1B858C3A"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w:t>
      </w:r>
      <w:r w:rsidR="00BD58B9">
        <w:t>imputes</w:t>
      </w:r>
      <w:r>
        <w:t xml:space="preserve"> the rock classes along the depth of the well. This allows for rapid core-to-log </w:t>
      </w:r>
      <w:r w:rsidR="00C63642">
        <w:t>interpolation</w:t>
      </w:r>
      <w:r>
        <w:t xml:space="preserve"> and</w:t>
      </w:r>
      <w:r w:rsidR="00BD58B9">
        <w:t xml:space="preserve"> </w:t>
      </w:r>
      <w:r w:rsidR="00BD58B9">
        <w:lastRenderedPageBreak/>
        <w:t>p</w:t>
      </w:r>
      <w:r>
        <w:t>otential multi-well formation evaluation and basin-scale modeling by tracing similar zones along multiple wells.</w:t>
      </w:r>
    </w:p>
    <w:p w14:paraId="3C410395" w14:textId="77777777" w:rsidR="00CD036A" w:rsidRDefault="00CD036A" w:rsidP="00FF2700"/>
    <w:p w14:paraId="4443A831" w14:textId="33988089" w:rsidR="00FF2700" w:rsidRDefault="00FF2700" w:rsidP="00FF2700">
      <w:r>
        <w:t xml:space="preserve">The three physics-based rock classification methods </w:t>
      </w:r>
      <w:r w:rsidR="006E3E64">
        <w:t>used to compare the results of our</w:t>
      </w:r>
      <w:r>
        <w:t xml:space="preserve"> ARC </w:t>
      </w:r>
      <w:r w:rsidR="00BD58B9">
        <w:t xml:space="preserve">method </w:t>
      </w:r>
      <w:r>
        <w:t xml:space="preserve">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w:t>
      </w:r>
      <w:r w:rsidR="00BD58B9">
        <w:t xml:space="preserve">method </w:t>
      </w:r>
      <w:r>
        <w:t xml:space="preserve">assumes that each rock class possess the same pore throat radius despite variability in porosity or permeability, and the only distinction is an increase or decrease in </w:t>
      </w:r>
      <w:r w:rsidR="00153142">
        <w:t xml:space="preserve">number of </w:t>
      </w:r>
      <w:r>
        <w:t>pores.</w:t>
      </w:r>
      <w:r w:rsidR="00642FC9">
        <w:t xml:space="preserve"> W</w:t>
      </w:r>
      <w:r w:rsidR="00EC01EE">
        <w:t xml:space="preserve">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EC01EE">
        <w:t xml:space="preserve"> technique assumes that pore throats are heterogeneous within a rock and can be described with a distribution function. The rock types are classified</w:t>
      </w:r>
      <w:r>
        <w:t xml:space="preserve"> by selecting cutoffs between</w:t>
      </w:r>
      <w:r w:rsidR="00EC01EE">
        <w:t xml:space="preserve"> for the 35</w:t>
      </w:r>
      <w:r w:rsidR="00EC01EE" w:rsidRPr="00EC01EE">
        <w:rPr>
          <w:vertAlign w:val="superscript"/>
        </w:rPr>
        <w:t>th</w:t>
      </w:r>
      <w:r w:rsidR="00EC01EE">
        <w:t xml:space="preserve"> percentile of the pore throat size distribution</w:t>
      </w:r>
      <m:oMath>
        <m:r>
          <w:rPr>
            <w:rFonts w:ascii="Cambria Math" w:hAnsi="Cambria Math"/>
          </w:rPr>
          <m:t xml:space="preserve"> </m:t>
        </m:r>
      </m:oMath>
      <w:r w:rsidR="00EC01EE">
        <w:t xml:space="preserve">, </w:t>
      </w:r>
      <w:r>
        <w:t>assum</w:t>
      </w:r>
      <w:r w:rsidR="00EC01EE">
        <w:t>ing</w:t>
      </w:r>
      <w:r>
        <w:t xml:space="preserve"> that the 35</w:t>
      </w:r>
      <w:r w:rsidRPr="00132377">
        <w:rPr>
          <w:vertAlign w:val="superscript"/>
        </w:rPr>
        <w:t>th</w:t>
      </w:r>
      <w:r>
        <w:t xml:space="preserve"> percentile of the pore throat size distribution serves as the most meaningful metric for rock typing. However, Winland’s method assumes unimodal and well-behaved distributions.</w:t>
      </w:r>
      <w:r w:rsidR="00642FC9">
        <w:t xml:space="preserve"> </w:t>
      </w:r>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The</w:t>
      </w:r>
      <w:r w:rsidR="00BD58B9">
        <w:t xml:space="preserve"> SML</w:t>
      </w:r>
      <w:r>
        <w:t xml:space="preserv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789D7B47" w14:textId="77777777" w:rsidR="006E3E64" w:rsidRDefault="006E3E64" w:rsidP="00FF2700"/>
    <w:p w14:paraId="31FF8BEB" w14:textId="7F6EE2D0" w:rsidR="006E3E64" w:rsidRDefault="006E3E64" w:rsidP="00FF2700">
      <w:r>
        <w:t>The four unsupervised machine learning methods for rock classification implemented in our ARC method are K-means, bisecting K-means, Gaussian Mixture Models (GMM), and BIRCH (balanced iterative reducing and clustering using hierarchies).  K-Means clustering aims to minimize inertia, or within-cluster sum of squares by separating samples into K groups of equal variances. Bisecting K-means is an iterative variant of K-means that applies a divisive hierarchical clustering strategy that iterates over 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p>
    <w:p w14:paraId="5D178811" w14:textId="77777777" w:rsidR="00CD036A" w:rsidRDefault="00CD036A" w:rsidP="008C40FC"/>
    <w:p w14:paraId="73DC1E8E" w14:textId="6BDDBCD4" w:rsidR="00D6541C" w:rsidRDefault="00896A25" w:rsidP="008C40FC">
      <w:r>
        <w:t>Using the estimated rock classes from core measurements</w:t>
      </w:r>
      <w:r w:rsidR="003B7C58">
        <w:t xml:space="preserve">, the next step is to </w:t>
      </w:r>
      <w:r w:rsidR="00BD58B9">
        <w:t>impute</w:t>
      </w:r>
      <w:r w:rsidR="003B7C58">
        <w:t xml:space="preserve"> the rock classes from the core data to the </w:t>
      </w:r>
      <w:r w:rsidR="00BD58B9">
        <w:t xml:space="preserve">well </w:t>
      </w:r>
      <w:r w:rsidR="003B7C58">
        <w:t>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w:t>
      </w:r>
      <w:r w:rsidR="00D6541C">
        <w:t>d</w:t>
      </w:r>
      <w:r w:rsidR="003B7C58">
        <w:t xml:space="preserve">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5263B77E"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14011AB2" w:rsidR="00C63642" w:rsidRDefault="00D6541C" w:rsidP="00C63642">
      <w:r>
        <w:t>such that the</w:t>
      </w:r>
      <w:r w:rsidR="00C63642">
        <w:t xml:space="preserve"> well-scale rock classes</w:t>
      </w:r>
      <w:r w:rsidR="00153142">
        <w:t xml:space="preserve"> </w:t>
      </w:r>
      <w:r w:rsidR="00C63642">
        <w:t xml:space="preserve">have a well log resolution while honoring the inferred rock classes from the core measurements. </w:t>
      </w:r>
    </w:p>
    <w:p w14:paraId="1E252640" w14:textId="77777777" w:rsidR="00CA7325" w:rsidRDefault="00CA7325" w:rsidP="008C40FC"/>
    <w:p w14:paraId="528FD1B5" w14:textId="62972CF8" w:rsidR="00C63642" w:rsidRDefault="00CD036A" w:rsidP="00766ACF">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To overcome 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D6541C">
      <w:pPr>
        <w:pStyle w:val="AbstractFrame"/>
        <w:framePr w:h="2479" w:hRule="exact" w:hSpace="0" w:vSpace="0" w:wrap="notBeside" w:hAnchor="page" w:x="6508" w:y="1701" w:anchorLock="1"/>
      </w:pPr>
      <w:r w:rsidRPr="00C61B56">
        <w:rPr>
          <w:noProof/>
        </w:rPr>
        <w:drawing>
          <wp:inline distT="0" distB="0" distL="0" distR="0" wp14:anchorId="3CDBA108" wp14:editId="091714C9">
            <wp:extent cx="2722552" cy="1122218"/>
            <wp:effectExtent l="0" t="0" r="1905" b="1905"/>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rotWithShape="1">
                    <a:blip r:embed="rId9">
                      <a:extLst>
                        <a:ext uri="{28A0092B-C50C-407E-A947-70E740481C1C}">
                          <a14:useLocalDpi xmlns:a14="http://schemas.microsoft.com/office/drawing/2010/main" val="0"/>
                        </a:ext>
                      </a:extLst>
                    </a:blip>
                    <a:srcRect b="3423"/>
                    <a:stretch/>
                  </pic:blipFill>
                  <pic:spPr bwMode="auto">
                    <a:xfrm>
                      <a:off x="0" y="0"/>
                      <a:ext cx="2728514" cy="1124675"/>
                    </a:xfrm>
                    <a:prstGeom prst="rect">
                      <a:avLst/>
                    </a:prstGeom>
                    <a:ln>
                      <a:noFill/>
                    </a:ln>
                    <a:extLst>
                      <a:ext uri="{53640926-AAD7-44D8-BBD7-CCE9431645EC}">
                        <a14:shadowObscured xmlns:a14="http://schemas.microsoft.com/office/drawing/2010/main"/>
                      </a:ext>
                    </a:extLst>
                  </pic:spPr>
                </pic:pic>
              </a:graphicData>
            </a:graphic>
          </wp:inline>
        </w:drawing>
      </w:r>
      <w:bookmarkStart w:id="7" w:name="_978521874"/>
      <w:bookmarkEnd w:id="7"/>
    </w:p>
    <w:p w14:paraId="2AAFFF23" w14:textId="4FAFA781" w:rsidR="00CD036A" w:rsidRDefault="00CD036A" w:rsidP="00D6541C">
      <w:pPr>
        <w:pStyle w:val="Caption"/>
        <w:framePr w:h="2479" w:hRule="exact" w:wrap="notBeside" w:vAnchor="text" w:hAnchor="page" w:x="6508" w:y="170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DB4158">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007AF38C" w14:textId="77777777" w:rsidR="00D6541C"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w:t>
      </w:r>
      <w:r w:rsidR="00BD58B9">
        <w:t>select</w:t>
      </w:r>
      <w:r>
        <w:t xml:space="preserve">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w:t>
      </w:r>
      <w:r w:rsidR="00BD58B9">
        <w:t xml:space="preserve"> filtering</w:t>
      </w:r>
      <w:r>
        <w:t xml:space="preserve"> results in 1379 wells with at least 30 core samples of porosity and absolute permeability. Figure 1 shows the spatial distribution of the cored wells</w:t>
      </w:r>
      <w:r w:rsidR="00BD58B9">
        <w:t xml:space="preserve"> after filtering</w:t>
      </w:r>
      <w:r>
        <w:t>.</w:t>
      </w:r>
    </w:p>
    <w:p w14:paraId="319EA932" w14:textId="6630FD86" w:rsidR="006C2474" w:rsidRDefault="006C2474" w:rsidP="00766ACF">
      <w:r>
        <w:t xml:space="preserve">We select a sample well arbitrarily and </w:t>
      </w:r>
      <w:r w:rsidR="006E3E64">
        <w:t xml:space="preserve">begin by </w:t>
      </w:r>
      <w:r>
        <w:t>compar</w:t>
      </w:r>
      <w:r w:rsidR="006E3E64">
        <w:t>ing</w:t>
      </w:r>
      <w:r>
        <w:t xml:space="preserve"> the estimated rock classes</w:t>
      </w:r>
      <w:r w:rsidR="006E3E64">
        <w:t xml:space="preserve"> from core data</w:t>
      </w:r>
      <w:r>
        <w:t xml:space="preserve">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w:t>
      </w:r>
      <w:r w:rsidR="00BD58B9">
        <w:t xml:space="preserve">absolute </w:t>
      </w:r>
      <w:r>
        <w:t>permeability</w:t>
      </w:r>
      <w:r w:rsidR="00BD58B9">
        <w:t>,</w:t>
      </w:r>
      <w:r>
        <w:t xml:space="preserve"> and the estimated rock classes using the physics-based methods and machine learning methods, respectively.</w:t>
      </w:r>
      <w:r w:rsidR="00642FC9">
        <w:t xml:space="preserve"> </w:t>
      </w:r>
    </w:p>
    <w:p w14:paraId="010F908A" w14:textId="77777777" w:rsidR="00D6541C" w:rsidRDefault="00D6541C" w:rsidP="00766ACF"/>
    <w:p w14:paraId="2B5DF46D" w14:textId="121A2F02" w:rsidR="00D6541C" w:rsidRDefault="00D6541C" w:rsidP="00766ACF">
      <w:r>
        <w:t>After rock classes are estimated from core data, we propagate the estimated rock classes to the log scale using Equation 1. The estimated rock classes at the well log scale for the sample well using the physics-based and machine learning methods are shown in Figures 4 and 5, respectively.</w:t>
      </w:r>
    </w:p>
    <w:p w14:paraId="4C51583C" w14:textId="304A6588" w:rsidR="00F05B68" w:rsidRDefault="009616B0" w:rsidP="00A67FEA">
      <w:pPr>
        <w:pStyle w:val="AbstractFrame"/>
        <w:framePr w:h="7336" w:hRule="exact" w:hSpace="0" w:vSpace="0" w:wrap="notBeside" w:hAnchor="page" w:x="6509" w:y="15" w:anchorLock="1"/>
      </w:pPr>
      <w:r w:rsidRPr="00C61B56">
        <w:rPr>
          <w:noProof/>
        </w:rPr>
        <w:lastRenderedPageBreak/>
        <w:drawing>
          <wp:inline distT="0" distB="0" distL="0" distR="0" wp14:anchorId="3125F04C" wp14:editId="608B5A92">
            <wp:extent cx="2713041" cy="3978234"/>
            <wp:effectExtent l="0" t="0" r="0" b="3810"/>
            <wp:docPr id="1378666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66626" name="Picture 1" descr="A screenshot of a grap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9019" cy="4118971"/>
                    </a:xfrm>
                    <a:prstGeom prst="rect">
                      <a:avLst/>
                    </a:prstGeom>
                  </pic:spPr>
                </pic:pic>
              </a:graphicData>
            </a:graphic>
          </wp:inline>
        </w:drawing>
      </w:r>
    </w:p>
    <w:p w14:paraId="67B2DE65" w14:textId="79ECE043" w:rsidR="00F05B68" w:rsidRDefault="00F05B68" w:rsidP="00A67FEA">
      <w:pPr>
        <w:pStyle w:val="Caption"/>
        <w:framePr w:h="7336" w:hRule="exact" w:wrap="notBeside" w:vAnchor="text" w:hAnchor="page" w:x="6509" w:y="15" w:anchorLock="1"/>
        <w:pBdr>
          <w:top w:val="single" w:sz="6" w:space="1" w:color="auto"/>
          <w:left w:val="single" w:sz="6" w:space="1" w:color="auto"/>
          <w:bottom w:val="single" w:sz="6" w:space="1" w:color="auto"/>
          <w:right w:val="single" w:sz="6" w:space="1" w:color="auto"/>
        </w:pBdr>
      </w:pPr>
      <w:r>
        <w:t xml:space="preserve">Figure </w:t>
      </w:r>
      <w:r w:rsidR="009616B0">
        <w:rPr>
          <w:noProof/>
        </w:rPr>
        <w:t>3</w:t>
      </w:r>
      <w:r>
        <w:rPr>
          <w:noProof/>
        </w:rPr>
        <w:t xml:space="preserve">:  </w:t>
      </w:r>
      <w:r w:rsidR="009616B0">
        <w:rPr>
          <w:noProof/>
        </w:rPr>
        <w:t>Crossplot of core porosity and permeability for the sample well, and the estimated rock classes using machine learning methods: (A) K-means, (B) bisecting K-means, (C) GMM, and (D) BIRCH. The colors represent low (blue), medium (green) and high (red) reservoir quality classes.</w:t>
      </w:r>
    </w:p>
    <w:p w14:paraId="5A236C6B" w14:textId="77777777" w:rsidR="00D6541C" w:rsidRDefault="00D6541C" w:rsidP="00A67FEA">
      <w:pPr>
        <w:pStyle w:val="AbstractFrame"/>
        <w:framePr w:h="6658" w:hRule="exact" w:hSpace="0" w:vSpace="0" w:wrap="notBeside" w:hAnchor="page" w:x="1509" w:y="-13"/>
      </w:pPr>
      <w:r>
        <w:rPr>
          <w:noProof/>
        </w:rPr>
        <w:drawing>
          <wp:inline distT="0" distB="0" distL="0" distR="0" wp14:anchorId="086B1C95" wp14:editId="2062D02B">
            <wp:extent cx="2688411" cy="3532554"/>
            <wp:effectExtent l="0" t="0" r="0" b="0"/>
            <wp:docPr id="23935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53854" name="Picture 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2688411" cy="3532554"/>
                    </a:xfrm>
                    <a:prstGeom prst="rect">
                      <a:avLst/>
                    </a:prstGeom>
                  </pic:spPr>
                </pic:pic>
              </a:graphicData>
            </a:graphic>
          </wp:inline>
        </w:drawing>
      </w:r>
    </w:p>
    <w:p w14:paraId="1C033C76" w14:textId="66CA4CB0" w:rsidR="00D6541C" w:rsidRDefault="00D6541C" w:rsidP="00A67FEA">
      <w:pPr>
        <w:pStyle w:val="Caption"/>
        <w:framePr w:h="6658" w:hRule="exact" w:wrap="notBeside" w:vAnchor="text" w:hAnchor="page" w:x="1509" w:y="-13"/>
        <w:pBdr>
          <w:top w:val="single" w:sz="6" w:space="1" w:color="auto"/>
          <w:left w:val="single" w:sz="6" w:space="1" w:color="auto"/>
          <w:bottom w:val="single" w:sz="6" w:space="1" w:color="auto"/>
          <w:right w:val="single" w:sz="6" w:space="1" w:color="auto"/>
        </w:pBdr>
      </w:pPr>
      <w:r>
        <w:t xml:space="preserve">Figure </w:t>
      </w:r>
      <w:r>
        <w:rPr>
          <w:noProof/>
        </w:rPr>
        <w:t>2:  Crossplot of core porosity and permeability for the sample well, and the estimated rock classes using physics-based methods: (A) Leverett with cutoffs</w:t>
      </w:r>
      <w:r w:rsidR="00A67FEA">
        <w:rPr>
          <w:noProof/>
        </w:rPr>
        <w:t xml:space="preserve"> (10,20,40), </w:t>
      </w:r>
      <w:r>
        <w:rPr>
          <w:noProof/>
        </w:rPr>
        <w:t>(B) Winland with cutoff</w:t>
      </w:r>
      <w:r w:rsidR="00A67FEA">
        <w:rPr>
          <w:noProof/>
        </w:rPr>
        <w:t>s (150,300,500)</w:t>
      </w:r>
      <w:r>
        <w:rPr>
          <w:noProof/>
        </w:rPr>
        <w:t xml:space="preserve">, (C) </w:t>
      </w:r>
      <w:r w:rsidR="00A67FEA">
        <w:rPr>
          <w:noProof/>
        </w:rPr>
        <w:t>SML</w:t>
      </w:r>
      <w:r>
        <w:rPr>
          <w:noProof/>
        </w:rPr>
        <w:t xml:space="preserve"> with cutoffs</w:t>
      </w:r>
      <w:r w:rsidR="00A67FEA">
        <w:rPr>
          <w:noProof/>
        </w:rPr>
        <w:t xml:space="preserve"> (0.5,2,5).</w:t>
      </w:r>
      <w:r w:rsidRPr="009616B0">
        <w:rPr>
          <w:noProof/>
        </w:rPr>
        <w:t xml:space="preserve"> </w:t>
      </w:r>
      <w:r>
        <w:rPr>
          <w:noProof/>
        </w:rPr>
        <w:t>The colors represent low (blue), medium (green) and high (red) reservoir quality classes.</w:t>
      </w:r>
    </w:p>
    <w:p w14:paraId="32B0EA6E" w14:textId="087FD8AA" w:rsidR="00F22E8E" w:rsidRDefault="00D6541C" w:rsidP="00F22E8E">
      <w:r>
        <w:t>W</w:t>
      </w:r>
      <w:r w:rsidR="00F05B68">
        <w:t xml:space="preserve">e observe good agreement between the rock classes </w:t>
      </w:r>
      <w:r w:rsidR="00F22E8E">
        <w:t>based on</w:t>
      </w:r>
      <w:r w:rsidR="00F05B68">
        <w:t xml:space="preserve"> the physics-based methods and the machine learning methods. Most discrepancies are located at the depths with sparse core sampling. </w:t>
      </w:r>
      <w:r w:rsidR="006E3E64">
        <w:t xml:space="preserve">This proves that our ARC method for rock classification based on unsupervised machine learning techniques is reliable and consistent with physics-based methods. </w:t>
      </w:r>
      <w:r w:rsidR="00F22E8E">
        <w:t xml:space="preserve">The entire process of loading, processing, training, predicting, and saving the well-scale rock classes for all wells requires only 47.2 seconds, or approximately 0.03 seconds per well. </w:t>
      </w:r>
      <w:r w:rsidR="006E3E64">
        <w:t xml:space="preserve">Thus, proving our ARC method </w:t>
      </w:r>
      <w:r w:rsidR="00F22E8E">
        <w:t>useful and efficien</w:t>
      </w:r>
      <w:r w:rsidR="006E3E64">
        <w:t>t</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52FCB5F8" w:rsidR="0069237A" w:rsidRDefault="006E3E64" w:rsidP="006C2474">
      <w:r>
        <w:t>To estimate basin-scale potential CO</w:t>
      </w:r>
      <w:r>
        <w:rPr>
          <w:vertAlign w:val="subscript"/>
        </w:rPr>
        <w:t>2</w:t>
      </w:r>
      <w:r>
        <w:t xml:space="preserve"> storage sites, </w:t>
      </w:r>
      <w:r w:rsidR="0069237A">
        <w:t xml:space="preserve">The ARC </w:t>
      </w:r>
      <w:r w:rsidR="002E4B84">
        <w:t>method</w:t>
      </w:r>
      <w:r w:rsidR="0069237A">
        <w:t xml:space="preserve"> is implemented on all 1379 wells with at least 30 core measurements in the Gulf of Mexic</w:t>
      </w:r>
      <w:r>
        <w:t>o</w:t>
      </w:r>
      <w:r w:rsidR="0069237A">
        <w:t xml:space="preserve">. Using </w:t>
      </w:r>
      <w:r>
        <w:t>all</w:t>
      </w:r>
      <w:r w:rsidR="0069237A">
        <w:t xml:space="preserve"> four machine learning methods, we calculate the average rock class at each depth. We compute the proportion of</w:t>
      </w:r>
      <w:r w:rsidR="006C2474">
        <w:t xml:space="preserve"> </w:t>
      </w:r>
      <w:r w:rsidR="0069237A">
        <w:t>sweet spots as the percentage of high-quality reservoir rocks in each well. Figure 6 shows the spatial distribution of sweet spots over the Gulf of Mexico using the average rock class from the machine learning methods.</w:t>
      </w:r>
    </w:p>
    <w:p w14:paraId="70DFE33C" w14:textId="394FE11C" w:rsidR="006C2474" w:rsidRDefault="006C2474" w:rsidP="006C2474">
      <w:r>
        <w:t xml:space="preserve">The selection of the method for rock classification, either physics-based or machine learning, is subjective based on expert knowledge. </w:t>
      </w:r>
      <w:r w:rsidR="006E3E64">
        <w:t>However, t</w:t>
      </w:r>
      <w:r>
        <w:t xml:space="preserve">he ARC </w:t>
      </w:r>
      <w:r w:rsidR="002E4B84">
        <w:t>method</w:t>
      </w:r>
      <w:r>
        <w:t xml:space="preserve"> </w:t>
      </w:r>
      <w:r w:rsidR="006E3E64">
        <w:t>provides comparatively reliable rock classes using unsupervised machine learning methods at a lower computational cost.</w:t>
      </w:r>
    </w:p>
    <w:p w14:paraId="334E2F13" w14:textId="77777777" w:rsidR="006C2474" w:rsidRDefault="006C2474" w:rsidP="006C2474"/>
    <w:p w14:paraId="11DB0472" w14:textId="591D5D46"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w:t>
      </w:r>
      <w:r w:rsidR="006E3E64">
        <w:t>Traditional</w:t>
      </w:r>
      <w:r>
        <w:t xml:space="preserv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0AF098D" w14:textId="66150C60" w:rsidR="0069237A" w:rsidRDefault="00D85EBA" w:rsidP="00A67FEA">
      <w:pPr>
        <w:pStyle w:val="AbstractFrame"/>
        <w:framePr w:h="7392" w:hRule="exact" w:hSpace="0" w:vSpace="0" w:wrap="notBeside" w:vAnchor="page" w:hAnchor="page" w:x="1484" w:y="2147"/>
      </w:pPr>
      <w:r w:rsidRPr="00C61B56">
        <w:rPr>
          <w:noProof/>
        </w:rPr>
        <w:lastRenderedPageBreak/>
        <w:drawing>
          <wp:inline distT="0" distB="0" distL="0" distR="0" wp14:anchorId="5088A18E" wp14:editId="6859AF94">
            <wp:extent cx="2739073" cy="3769743"/>
            <wp:effectExtent l="0" t="0" r="4445" b="2540"/>
            <wp:docPr id="1186068336" name="Picture 1" descr="A group of colorful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68336" name="Picture 1" descr="A group of colorful bars&#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b="866"/>
                    <a:stretch/>
                  </pic:blipFill>
                  <pic:spPr bwMode="auto">
                    <a:xfrm>
                      <a:off x="0" y="0"/>
                      <a:ext cx="2789726" cy="3839456"/>
                    </a:xfrm>
                    <a:prstGeom prst="rect">
                      <a:avLst/>
                    </a:prstGeom>
                    <a:ln>
                      <a:noFill/>
                    </a:ln>
                    <a:extLst>
                      <a:ext uri="{53640926-AAD7-44D8-BBD7-CCE9431645EC}">
                        <a14:shadowObscured xmlns:a14="http://schemas.microsoft.com/office/drawing/2010/main"/>
                      </a:ext>
                    </a:extLst>
                  </pic:spPr>
                </pic:pic>
              </a:graphicData>
            </a:graphic>
          </wp:inline>
        </w:drawing>
      </w:r>
    </w:p>
    <w:p w14:paraId="2CB6549E" w14:textId="330552AB" w:rsidR="009616B0" w:rsidRDefault="0069237A" w:rsidP="00A67FEA">
      <w:pPr>
        <w:pStyle w:val="Caption"/>
        <w:framePr w:h="7392" w:hRule="exact" w:wrap="notBeside" w:vAnchor="page" w:hAnchor="page" w:x="1484" w:y="2147"/>
        <w:pBdr>
          <w:top w:val="single" w:sz="6" w:space="1" w:color="auto"/>
          <w:left w:val="single" w:sz="6" w:space="1" w:color="auto"/>
          <w:bottom w:val="single" w:sz="6" w:space="1" w:color="auto"/>
          <w:right w:val="single" w:sz="6" w:space="1" w:color="auto"/>
        </w:pBdr>
      </w:pPr>
      <w:r>
        <w:t xml:space="preserve">Figure </w:t>
      </w:r>
      <w:r w:rsidR="008846B8">
        <w:rPr>
          <w:noProof/>
        </w:rPr>
        <w:t>4</w:t>
      </w:r>
      <w:r>
        <w:rPr>
          <w:noProof/>
        </w:rPr>
        <w:t xml:space="preserve">:  </w:t>
      </w:r>
      <w:r w:rsidR="009616B0">
        <w:rPr>
          <w:noProof/>
        </w:rPr>
        <w:t>Estimated rock classes at the well log scale using Leverett (left), Winland (center), and Lorenz (right) physics-based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1F1D14E3" w14:textId="77777777" w:rsidR="0069237A" w:rsidRDefault="0069237A" w:rsidP="00CC44A8">
      <w:pPr>
        <w:pStyle w:val="AbstractFrame"/>
        <w:framePr w:h="8328" w:hRule="exact" w:hSpace="0" w:vSpace="0" w:wrap="notBeside" w:vAnchor="page" w:hAnchor="page" w:x="6494" w:y="2136"/>
      </w:pPr>
      <w:r w:rsidRPr="00766ACF">
        <w:rPr>
          <w:noProof/>
        </w:rPr>
        <w:drawing>
          <wp:inline distT="0" distB="0" distL="0" distR="0" wp14:anchorId="22501819" wp14:editId="732BAC90">
            <wp:extent cx="2722067" cy="4364966"/>
            <wp:effectExtent l="0" t="0" r="2540" b="0"/>
            <wp:docPr id="6820100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10079" name="Picture 1" descr="A screenshot of a graph&#10;&#10;Description automatically generated"/>
                    <pic:cNvPicPr/>
                  </pic:nvPicPr>
                  <pic:blipFill>
                    <a:blip r:embed="rId14"/>
                    <a:stretch>
                      <a:fillRect/>
                    </a:stretch>
                  </pic:blipFill>
                  <pic:spPr>
                    <a:xfrm>
                      <a:off x="0" y="0"/>
                      <a:ext cx="2725903" cy="4371117"/>
                    </a:xfrm>
                    <a:prstGeom prst="rect">
                      <a:avLst/>
                    </a:prstGeom>
                  </pic:spPr>
                </pic:pic>
              </a:graphicData>
            </a:graphic>
          </wp:inline>
        </w:drawing>
      </w:r>
    </w:p>
    <w:p w14:paraId="39B708C1" w14:textId="45D6394C" w:rsidR="0069237A" w:rsidRDefault="0069237A" w:rsidP="00CC44A8">
      <w:pPr>
        <w:pStyle w:val="Caption"/>
        <w:framePr w:h="8328" w:hRule="exact" w:wrap="notBeside" w:vAnchor="page" w:hAnchor="page" w:x="6494" w:y="2136"/>
        <w:pBdr>
          <w:top w:val="single" w:sz="6" w:space="1" w:color="auto"/>
          <w:left w:val="single" w:sz="6" w:space="1" w:color="auto"/>
          <w:bottom w:val="single" w:sz="6" w:space="1" w:color="auto"/>
          <w:right w:val="single" w:sz="6" w:space="1" w:color="auto"/>
        </w:pBdr>
      </w:pPr>
      <w:r>
        <w:t xml:space="preserve">Figure </w:t>
      </w:r>
      <w:r w:rsidR="008846B8">
        <w:t>5</w:t>
      </w:r>
      <w:r>
        <w:rPr>
          <w:noProof/>
        </w:rPr>
        <w:t xml:space="preserve">:  Estimated rock classes at the well log scale using K-means, nisecting K-means, GMM, and BIRCH machine learning methods for </w:t>
      </w:r>
      <w:r w:rsidR="000804FF">
        <w:rPr>
          <w:noProof/>
        </w:rPr>
        <w:t>the sample</w:t>
      </w:r>
      <w:r>
        <w:rPr>
          <w:noProof/>
        </w:rPr>
        <w:t xml:space="preserve"> well. The colors correspond to the rock classes of low (blue), medium (green), and high (red) reservoir quality from the core classification. The core measurements of porosity (black) and absolute permeability (orange) are display as a function of depth along the well.</w:t>
      </w:r>
    </w:p>
    <w:p w14:paraId="12ECFB76" w14:textId="720867F4" w:rsidR="00FE2B8B" w:rsidRDefault="00440C22">
      <w:pPr>
        <w:pStyle w:val="AbstractSectionHeading"/>
      </w:pPr>
      <w:r>
        <w:t>Conclusions</w:t>
      </w:r>
    </w:p>
    <w:p w14:paraId="0B84FDE9" w14:textId="77777777" w:rsidR="006C2474" w:rsidRDefault="006C2474">
      <w:pPr>
        <w:pStyle w:val="AbstractSectionHeading"/>
      </w:pPr>
    </w:p>
    <w:p w14:paraId="38496051" w14:textId="77777777" w:rsidR="00642FC9" w:rsidRDefault="00642FC9" w:rsidP="00E61A47">
      <w:pPr>
        <w:pStyle w:val="AbstractFrame"/>
        <w:framePr w:h="3044" w:hRule="exact" w:hSpace="0" w:vSpace="0" w:wrap="notBeside" w:vAnchor="page" w:hAnchor="page" w:x="6495" w:y="10518"/>
      </w:pPr>
      <w:r w:rsidRPr="00C61B56">
        <w:rPr>
          <w:noProof/>
        </w:rPr>
        <w:drawing>
          <wp:inline distT="0" distB="0" distL="0" distR="0" wp14:anchorId="77BA2291" wp14:editId="1ADCCDE1">
            <wp:extent cx="2722559" cy="1354347"/>
            <wp:effectExtent l="0" t="0" r="1905" b="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7973" cy="1357040"/>
                    </a:xfrm>
                    <a:prstGeom prst="rect">
                      <a:avLst/>
                    </a:prstGeom>
                  </pic:spPr>
                </pic:pic>
              </a:graphicData>
            </a:graphic>
          </wp:inline>
        </w:drawing>
      </w:r>
    </w:p>
    <w:p w14:paraId="7200C67C" w14:textId="77777777" w:rsidR="00642FC9" w:rsidRDefault="00642FC9" w:rsidP="00E61A47">
      <w:pPr>
        <w:pStyle w:val="Caption"/>
        <w:framePr w:h="3044" w:hRule="exact" w:wrap="notBeside" w:vAnchor="page" w:hAnchor="page" w:x="6495" w:y="10518"/>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3DECEF1C" w14:textId="10B8BEA8" w:rsidR="00FE2B8B" w:rsidRPr="00D17895" w:rsidRDefault="00D17895" w:rsidP="00D17895">
      <w:pPr>
        <w:pStyle w:val="AbstractSectionHeading"/>
        <w:jc w:val="both"/>
        <w:rPr>
          <w:b w:val="0"/>
          <w:bCs/>
        </w:rPr>
      </w:pPr>
      <w:r>
        <w:rPr>
          <w:b w:val="0"/>
          <w:bCs/>
        </w:rPr>
        <w:t xml:space="preserve">We presented a </w:t>
      </w:r>
      <w:r w:rsidR="002E4B84">
        <w:rPr>
          <w:b w:val="0"/>
          <w:bCs/>
        </w:rPr>
        <w:t>method</w:t>
      </w:r>
      <w:r>
        <w:rPr>
          <w:b w:val="0"/>
          <w:bCs/>
        </w:rPr>
        <w:t xml:space="preserve"> for automatic rock classification (ARC) based on core measurements scaled to the well log support. The </w:t>
      </w:r>
      <w:r w:rsidR="002E4B84">
        <w:rPr>
          <w:b w:val="0"/>
          <w:bCs/>
        </w:rPr>
        <w:t>method</w:t>
      </w:r>
      <w:r w:rsidR="007B46DC">
        <w:rPr>
          <w:b w:val="0"/>
          <w:bCs/>
        </w:rPr>
        <w:t xml:space="preserve"> uses unsupervised machine learning techniques for automatic rock classification</w:t>
      </w:r>
      <w:r>
        <w:rPr>
          <w:b w:val="0"/>
          <w:bCs/>
        </w:rPr>
        <w:t xml:space="preserve"> using core data from the Gulf of </w:t>
      </w:r>
      <w:r w:rsidR="007B46DC">
        <w:rPr>
          <w:b w:val="0"/>
          <w:bCs/>
        </w:rPr>
        <w:t>Mexico and compares the estimated classes with traditional physics-based techniques</w:t>
      </w:r>
      <w:r>
        <w:rPr>
          <w:b w:val="0"/>
          <w:bCs/>
        </w:rPr>
        <w:t xml:space="preserve">. Furthermore, the </w:t>
      </w:r>
      <w:r w:rsidR="002E4B84">
        <w:rPr>
          <w:b w:val="0"/>
          <w:bCs/>
        </w:rPr>
        <w:t>method</w:t>
      </w:r>
      <w:r>
        <w:rPr>
          <w:b w:val="0"/>
          <w:bCs/>
        </w:rPr>
        <w:t xml:space="preserve"> allows for rapid estimation of rock classes along the depth of a well, and at a basin scale by correlating well-to-well rock classes. </w:t>
      </w:r>
      <w:r w:rsidR="009B1C7D">
        <w:rPr>
          <w:b w:val="0"/>
          <w:bCs/>
        </w:rPr>
        <w:t xml:space="preserve">Our </w:t>
      </w:r>
      <w:r w:rsidR="00C63642">
        <w:rPr>
          <w:b w:val="0"/>
          <w:bCs/>
        </w:rPr>
        <w:t xml:space="preserve">method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of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7AB16021" w:rsidR="00CD036A" w:rsidRDefault="002E2926" w:rsidP="00F22E8E">
      <w:pPr>
        <w:pStyle w:val="AbstractNormalText"/>
      </w:pPr>
      <w:r>
        <w:t>This work is supported by the Digital Reservoir Characterization (DiReCT) consortium at the University of Texas at Austin.</w:t>
      </w:r>
    </w:p>
    <w:p w14:paraId="2DA7D4B8" w14:textId="3F5B7BBE" w:rsidR="007B46DC" w:rsidRDefault="00440C22" w:rsidP="00440C22">
      <w:pPr>
        <w:pStyle w:val="AbstractSectionHeading"/>
      </w:pPr>
      <w:r>
        <w:lastRenderedPageBreak/>
        <w:t>References</w:t>
      </w:r>
    </w:p>
    <w:p w14:paraId="61F776FA" w14:textId="77777777" w:rsidR="007B46DC" w:rsidRDefault="007B46DC"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CE03EF">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55B5462A"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CE03EF">
              <w:type w:val="continuous"/>
              <w:pgSz w:w="12240" w:h="15840" w:code="1"/>
              <w:pgMar w:top="2160" w:right="1440" w:bottom="2160" w:left="1440" w:header="1440" w:footer="720" w:gutter="0"/>
              <w:cols w:space="720"/>
              <w:titlePg/>
              <w:docGrid w:linePitch="360"/>
            </w:sectPr>
          </w:pPr>
        </w:p>
      </w:sdtContent>
    </w:sdt>
    <w:p w14:paraId="4A7027CC" w14:textId="66124605" w:rsidR="00FF2700" w:rsidRDefault="00FF2700" w:rsidP="000804FF">
      <w:pPr>
        <w:tabs>
          <w:tab w:val="clear" w:pos="504"/>
        </w:tabs>
        <w:jc w:val="left"/>
      </w:pPr>
    </w:p>
    <w:sectPr w:rsidR="00FF2700" w:rsidSect="00CE03EF">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070C" w14:textId="77777777" w:rsidR="00CE03EF" w:rsidRDefault="00CE03EF">
      <w:r>
        <w:separator/>
      </w:r>
    </w:p>
  </w:endnote>
  <w:endnote w:type="continuationSeparator" w:id="0">
    <w:p w14:paraId="280DC09D" w14:textId="77777777" w:rsidR="00CE03EF" w:rsidRDefault="00CE0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6460B" w14:textId="77777777" w:rsidR="00CE03EF" w:rsidRDefault="00CE03EF">
      <w:r>
        <w:separator/>
      </w:r>
    </w:p>
  </w:footnote>
  <w:footnote w:type="continuationSeparator" w:id="0">
    <w:p w14:paraId="0EFC02A0" w14:textId="77777777" w:rsidR="00CE03EF" w:rsidRDefault="00CE0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5D6C4518" w:rsidR="00FE2B8B" w:rsidRDefault="00AD180B">
    <w:pPr>
      <w:pStyle w:val="AbstractHeader"/>
      <w:jc w:val="center"/>
    </w:pPr>
    <w:r>
      <w:t>Automatic rock classification from core data to well log</w:t>
    </w:r>
    <w:r w:rsidR="004B06A6">
      <w:t>s</w:t>
    </w:r>
    <w:r w:rsidR="00C63642">
      <w:t xml:space="preserve"> using machine </w:t>
    </w:r>
    <w:proofErr w:type="gramStart"/>
    <w:r w:rsidR="00C63642">
      <w:t>learning</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60169369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yrcz, Michael">
    <w15:presenceInfo w15:providerId="AD" w15:userId="S-1-5-21-527237240-963894560-725345543-9607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42878"/>
    <w:rsid w:val="00052B11"/>
    <w:rsid w:val="000804FF"/>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A307E"/>
    <w:rsid w:val="003A388D"/>
    <w:rsid w:val="003B7C58"/>
    <w:rsid w:val="003D5CC7"/>
    <w:rsid w:val="003E25C0"/>
    <w:rsid w:val="003F1A9F"/>
    <w:rsid w:val="00412778"/>
    <w:rsid w:val="004220DA"/>
    <w:rsid w:val="004250FE"/>
    <w:rsid w:val="00431478"/>
    <w:rsid w:val="00434A6C"/>
    <w:rsid w:val="00440C22"/>
    <w:rsid w:val="004675F8"/>
    <w:rsid w:val="00484A65"/>
    <w:rsid w:val="004B06A6"/>
    <w:rsid w:val="004F3FED"/>
    <w:rsid w:val="0050011B"/>
    <w:rsid w:val="0051541B"/>
    <w:rsid w:val="00516593"/>
    <w:rsid w:val="005621CE"/>
    <w:rsid w:val="005D5DA6"/>
    <w:rsid w:val="005E4BCF"/>
    <w:rsid w:val="006068A4"/>
    <w:rsid w:val="006221CC"/>
    <w:rsid w:val="00636106"/>
    <w:rsid w:val="00642FC9"/>
    <w:rsid w:val="006520D9"/>
    <w:rsid w:val="0069237A"/>
    <w:rsid w:val="006960D5"/>
    <w:rsid w:val="006B48F0"/>
    <w:rsid w:val="006C2474"/>
    <w:rsid w:val="006D50D5"/>
    <w:rsid w:val="006E3E64"/>
    <w:rsid w:val="007344E2"/>
    <w:rsid w:val="00736380"/>
    <w:rsid w:val="007415C1"/>
    <w:rsid w:val="00754104"/>
    <w:rsid w:val="00766ACF"/>
    <w:rsid w:val="007A2400"/>
    <w:rsid w:val="007B461A"/>
    <w:rsid w:val="007B46DC"/>
    <w:rsid w:val="007B6FBD"/>
    <w:rsid w:val="007C7C61"/>
    <w:rsid w:val="007D7D2F"/>
    <w:rsid w:val="007E5F7F"/>
    <w:rsid w:val="0081401B"/>
    <w:rsid w:val="00835735"/>
    <w:rsid w:val="00864907"/>
    <w:rsid w:val="00880495"/>
    <w:rsid w:val="008846B8"/>
    <w:rsid w:val="00896A25"/>
    <w:rsid w:val="008C40FC"/>
    <w:rsid w:val="008D6010"/>
    <w:rsid w:val="0091614A"/>
    <w:rsid w:val="00943F29"/>
    <w:rsid w:val="009521BA"/>
    <w:rsid w:val="0095474D"/>
    <w:rsid w:val="009616B0"/>
    <w:rsid w:val="009B1C7D"/>
    <w:rsid w:val="009C1D4F"/>
    <w:rsid w:val="009D0F95"/>
    <w:rsid w:val="00A57767"/>
    <w:rsid w:val="00A626BD"/>
    <w:rsid w:val="00A62D4D"/>
    <w:rsid w:val="00A67FEA"/>
    <w:rsid w:val="00A76ADA"/>
    <w:rsid w:val="00A810D4"/>
    <w:rsid w:val="00AC782B"/>
    <w:rsid w:val="00AD180B"/>
    <w:rsid w:val="00AD2A5D"/>
    <w:rsid w:val="00BD58B9"/>
    <w:rsid w:val="00BE6A01"/>
    <w:rsid w:val="00BF23C7"/>
    <w:rsid w:val="00C61B56"/>
    <w:rsid w:val="00C63642"/>
    <w:rsid w:val="00C70151"/>
    <w:rsid w:val="00CA7325"/>
    <w:rsid w:val="00CC3B3D"/>
    <w:rsid w:val="00CC44A8"/>
    <w:rsid w:val="00CC5E5D"/>
    <w:rsid w:val="00CD036A"/>
    <w:rsid w:val="00CE03EF"/>
    <w:rsid w:val="00CE3D5E"/>
    <w:rsid w:val="00D17895"/>
    <w:rsid w:val="00D25776"/>
    <w:rsid w:val="00D30BD8"/>
    <w:rsid w:val="00D6541C"/>
    <w:rsid w:val="00D679F5"/>
    <w:rsid w:val="00D7416C"/>
    <w:rsid w:val="00D758D6"/>
    <w:rsid w:val="00D80E22"/>
    <w:rsid w:val="00D83D2E"/>
    <w:rsid w:val="00D85EBA"/>
    <w:rsid w:val="00D916DA"/>
    <w:rsid w:val="00DA7DDD"/>
    <w:rsid w:val="00DB3C37"/>
    <w:rsid w:val="00DB4158"/>
    <w:rsid w:val="00DD6B22"/>
    <w:rsid w:val="00DE4067"/>
    <w:rsid w:val="00DF5A51"/>
    <w:rsid w:val="00E01A72"/>
    <w:rsid w:val="00E07F3E"/>
    <w:rsid w:val="00E22637"/>
    <w:rsid w:val="00E24BE1"/>
    <w:rsid w:val="00E45438"/>
    <w:rsid w:val="00E618C9"/>
    <w:rsid w:val="00E61A47"/>
    <w:rsid w:val="00E638EB"/>
    <w:rsid w:val="00E66666"/>
    <w:rsid w:val="00E938A4"/>
    <w:rsid w:val="00EC01EE"/>
    <w:rsid w:val="00F00F0A"/>
    <w:rsid w:val="00F05B68"/>
    <w:rsid w:val="00F0660B"/>
    <w:rsid w:val="00F22E8E"/>
    <w:rsid w:val="00F544D8"/>
    <w:rsid w:val="00F92E35"/>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4A784C"/>
    <w:rsid w:val="004F261B"/>
    <w:rsid w:val="005D7AA3"/>
    <w:rsid w:val="00657511"/>
    <w:rsid w:val="008C13B5"/>
    <w:rsid w:val="009017FC"/>
    <w:rsid w:val="00967589"/>
    <w:rsid w:val="009A1DCE"/>
    <w:rsid w:val="009F6E3D"/>
    <w:rsid w:val="00AF2325"/>
    <w:rsid w:val="00B43CFC"/>
    <w:rsid w:val="00C26E85"/>
    <w:rsid w:val="00E06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E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C80EE-FFDA-4D21-8C10-C9C2E0392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79</TotalTime>
  <Pages>1</Pages>
  <Words>2744</Words>
  <Characters>1564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54</cp:revision>
  <cp:lastPrinted>2024-03-12T18:25:00Z</cp:lastPrinted>
  <dcterms:created xsi:type="dcterms:W3CDTF">2022-01-06T15:02:00Z</dcterms:created>
  <dcterms:modified xsi:type="dcterms:W3CDTF">2024-03-12T18:25:00Z</dcterms:modified>
</cp:coreProperties>
</file>